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Australia</w:t>
      </w:r>
      <w:r>
        <w:t xml:space="preserve"> </w:t>
      </w:r>
      <w:r>
        <w:t xml:space="preserve">Melbourne</w:t>
      </w:r>
    </w:p>
    <w:bookmarkStart w:id="20" w:name="Xe3864396398155da7ba7c4159b2ab13b5fba606"/>
    <w:p>
      <w:pPr>
        <w:pStyle w:val="Heading1"/>
      </w:pPr>
      <w:r>
        <w:t xml:space="preserve">Cover Letter for Teacher Secondary Position in Australia Melbourne</w:t>
      </w:r>
    </w:p>
    <w:p>
      <w:pPr>
        <w:pStyle w:val="FirstParagraph"/>
      </w:pPr>
      <w:r>
        <w:t xml:space="preserve">Dear [Hiring Manager's Name],</w:t>
      </w:r>
    </w:p>
    <w:p>
      <w:pPr>
        <w:pStyle w:val="BodyText"/>
      </w:pPr>
      <w:r>
        <w:t xml:space="preserve">I am writing to express my sincere interest in the Teacher Secondary position at your esteemed institution in Melbourne, Australia. As an experienced and passionate educator with a deep commitment to fostering academic excellence and student growth, I am eager to contribute my skills and expertise to a dynamic learning environment that aligns with the values of innovation, inclusivity, and educational rigor that Melbourne’s schools are renowned for.</w:t>
      </w:r>
    </w:p>
    <w:p>
      <w:pPr>
        <w:pStyle w:val="BodyText"/>
      </w:pPr>
      <w:r>
        <w:t xml:space="preserve">With [X years] of teaching experience in secondary education across diverse settings in Australia, I have developed a robust understanding of the unique challenges and opportunities inherent in teaching students aged 12 to 18. My academic background includes a Bachelor of Education (Secondary) with a focus on [specific subject, e.g., Mathematics/English/Science], complemented by a Master’s degree in Educational Leadership or Curriculum Design, which has equipped me with the theoretical and practical tools to create engaging, student-centered classrooms. I am also certified in [relevant qualifications, e.g., Australian Professional Standards for Teachers] and have maintained ongoing professional development through workshops and training programs focused on pedagogical innovation, differentiated instruction, and the integration of technology in learning.</w:t>
      </w:r>
    </w:p>
    <w:p>
      <w:pPr>
        <w:pStyle w:val="BodyText"/>
      </w:pPr>
      <w:r>
        <w:t xml:space="preserve">What sets me apart as a Secondary Teacher is my ability to balance academic rigor with a student-centered approach. In my current role at [Current School Name], I have successfully designed and implemented curricula that cater to a wide range of learning styles, ensuring that every student feels supported and challenged. For instance, I led the development of an interdisciplinary project combining science and digital literacy, which not only improved engagement but also resulted in a 20% increase in student performance on standardized assessments. My teaching philosophy is rooted in the belief that education should empower students to think critically, collaborate effectively, and become lifelong learners—principles that resonate deeply with the mission of schools in Melbourne, where innovation and community-driven education are prioritized.</w:t>
      </w:r>
    </w:p>
    <w:p>
      <w:pPr>
        <w:pStyle w:val="BodyText"/>
      </w:pPr>
      <w:r>
        <w:t xml:space="preserve">Teaching in Australia, particularly in Melbourne, has been a transformative experience for me. The city’s rich cultural diversity and emphasis on holistic education have shaped my approach to creating inclusive classrooms where every student feels valued. I have worked with students from varied linguistic, socioeconomic, and cultural backgrounds, which has honed my ability to adapt pedagogical strategies to meet individual needs. For example, I have integrated multilingual resources into my lessons and collaborated with families and community organizations to support students’ personal and academic development. This experience has also allowed me to engage with the Australian Curriculum’s focus on sustainability, critical thinking, and intercultural understanding—areas that I am eager to further explore in a new role.</w:t>
      </w:r>
    </w:p>
    <w:p>
      <w:pPr>
        <w:pStyle w:val="BodyText"/>
      </w:pPr>
      <w:r>
        <w:t xml:space="preserve">One of the key strengths I bring to this position is my dedication to fostering a positive school culture. As a mentor for new teachers and an active participant in professional learning communities, I have consistently emphasized collaboration, reflection, and continuous improvement. In Melbourne’s competitive educational landscape, where schools are often evaluated on their capacity to innovate and adapt, my ability to lead by example while remaining open to feedback is an asset. I am also deeply committed to student well-being and have facilitated programs focused on mental health awareness, resilience building, and social-emotional learning—initiatives that align with the growing emphasis on holistic education in Australian schools.</w:t>
      </w:r>
    </w:p>
    <w:p>
      <w:pPr>
        <w:pStyle w:val="BodyText"/>
      </w:pPr>
      <w:r>
        <w:t xml:space="preserve">What excites me most about the opportunity to join your institution is the chance to contribute to a community that values both academic achievement and personal growth. Melbourne’s secondary schools are known for their cutting-edge approaches to teaching, such as project-based learning, STEM integration, and partnerships with local industries. I am particularly drawn to [specific school initiative or value mentioned in the job posting], as it reflects my own belief in preparing students for the challenges of the 21st century. I am confident that my experience in [specific area, e.g., curriculum design, classroom management, or student engagement] would allow me to make a meaningful impact at your school.</w:t>
      </w:r>
    </w:p>
    <w:p>
      <w:pPr>
        <w:pStyle w:val="BodyText"/>
      </w:pPr>
      <w:r>
        <w:t xml:space="preserve">I am particularly impressed by [mention a specific detail about the school or its mission], and I believe my background in [relevant experience] makes me an ideal candidate for this role. I am eager to bring my passion for education, creativity in lesson planning, and commitment to student success to your team. I would be honored to contribute to the continued excellence of your institution and help shape the next generation of learners.</w:t>
      </w:r>
    </w:p>
    <w:p>
      <w:pPr>
        <w:pStyle w:val="BodyText"/>
      </w:pPr>
      <w:r>
        <w:t xml:space="preserve">Thank you for considering my application. I would welcome the opportunity to discuss how my qualifications align with your needs and how I can contribute to the vibrant educational community in Melbourne.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Australia Melbourne</dc:title>
  <dc:creator/>
  <dc:language>en</dc:language>
  <cp:keywords/>
  <dcterms:created xsi:type="dcterms:W3CDTF">2026-07-23T12:28:31Z</dcterms:created>
  <dcterms:modified xsi:type="dcterms:W3CDTF">2026-07-23T12:28:31Z</dcterms:modified>
</cp:coreProperties>
</file>

<file path=docProps/custom.xml><?xml version="1.0" encoding="utf-8"?>
<Properties xmlns="http://schemas.openxmlformats.org/officeDocument/2006/custom-properties" xmlns:vt="http://schemas.openxmlformats.org/officeDocument/2006/docPropsVTypes"/>
</file>